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796956AD" w:rsidR="004A6D6C" w:rsidRPr="00DB08BD" w:rsidRDefault="002E0C4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 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2175EDF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2E0C4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ska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360C540" w:rsidR="000304CB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rtnička ulic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48C9533B" w:rsidR="004A6D6C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7.618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620A765F" w:rsidR="00633EBF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466C024A" w:rsidR="00633EBF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</w:t>
            </w: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38A09A50" w:rsidR="00633EBF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</w:t>
            </w: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044CC935" w:rsidR="00633EBF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</w:t>
            </w: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85F27E3" w:rsidR="004A6D6C" w:rsidRPr="00DB08BD" w:rsidRDefault="002E0C4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257776A0" w:rsidR="004A6D6C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min 0,1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ax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2E0C4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30E9F9B" w:rsidR="004A6D6C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2644D56" w14:textId="77777777" w:rsidR="002E0C4F" w:rsidRPr="009C3E1F" w:rsidRDefault="002E0C4F" w:rsidP="002E0C4F">
            <w:pPr>
              <w:jc w:val="center"/>
              <w:rPr>
                <w:rFonts w:ascii="Calibri" w:hAnsi="Calibri" w:cs="Calibri"/>
                <w:strike/>
                <w:sz w:val="18"/>
                <w:szCs w:val="18"/>
              </w:rPr>
            </w:pPr>
            <w:r w:rsidRPr="009C3E1F">
              <w:rPr>
                <w:rFonts w:ascii="Calibri" w:hAnsi="Calibri" w:cs="Calibri"/>
                <w:sz w:val="18"/>
                <w:szCs w:val="18"/>
              </w:rPr>
              <w:t>15 m</w:t>
            </w:r>
          </w:p>
          <w:p w14:paraId="17F03792" w14:textId="2CF7A84C" w:rsidR="004A6D6C" w:rsidRPr="009C3E1F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iznimno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pojedini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dijelovi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građevine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, do 50%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površine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mogu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biti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viši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od 15 m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ako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to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uvjetuje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tehnologija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proizvodnje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(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silosi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dimnjaci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i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slično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),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ali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ne </w:t>
            </w:r>
            <w:proofErr w:type="spellStart"/>
            <w:r w:rsidRPr="009C3E1F">
              <w:rPr>
                <w:rFonts w:ascii="Calibri" w:hAnsi="Calibri" w:cs="Calibri"/>
                <w:sz w:val="18"/>
                <w:szCs w:val="18"/>
              </w:rPr>
              <w:t>više</w:t>
            </w:r>
            <w:proofErr w:type="spellEnd"/>
            <w:r w:rsidRPr="009C3E1F">
              <w:rPr>
                <w:rFonts w:ascii="Calibri" w:hAnsi="Calibri" w:cs="Calibri"/>
                <w:sz w:val="18"/>
                <w:szCs w:val="18"/>
              </w:rPr>
              <w:t xml:space="preserve"> od 25 m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12F862CD" w:rsidR="004A6D6C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DF30B0B" w:rsidR="00E316FD" w:rsidRPr="00DB08BD" w:rsidRDefault="009C3E1F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4FFB8428" w:rsidR="00E316FD" w:rsidRPr="00DB08BD" w:rsidRDefault="009C3E1F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F09C03A" w:rsidR="00E316FD" w:rsidRPr="00DB08BD" w:rsidRDefault="009C3E1F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34207F23" w:rsidR="00E316FD" w:rsidRPr="00DB08BD" w:rsidRDefault="009C3E1F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490AB09B" w:rsidR="00517DEB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625F961C" w:rsidR="00517DEB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3263D4A8" w:rsidR="00517DEB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0C7D220D" w:rsidR="00517DEB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6DB98CB3" w:rsidR="00517DEB" w:rsidRPr="009C3E1F" w:rsidRDefault="002E0C4F" w:rsidP="002E0C4F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U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izgradnji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u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sklopu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projekta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aglomeracije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na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području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grada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Novske</w:t>
            </w:r>
            <w:proofErr w:type="spellEnd"/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428940E6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C3E1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268B8D93" w:rsidR="000E39F1" w:rsidRPr="009C3E1F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C3E1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52C307F5" w:rsidR="000E39F1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</w:t>
            </w:r>
          </w:p>
        </w:tc>
      </w:tr>
      <w:tr w:rsidR="002E0C4F" w:rsidRPr="00DB08BD" w14:paraId="69207083" w14:textId="77777777" w:rsidTr="00E36E7A">
        <w:tc>
          <w:tcPr>
            <w:tcW w:w="2362" w:type="pct"/>
          </w:tcPr>
          <w:p w14:paraId="397F0182" w14:textId="390AC15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4B4BA934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, u cijelosti</w:t>
            </w:r>
          </w:p>
        </w:tc>
      </w:tr>
      <w:tr w:rsidR="002E0C4F" w:rsidRPr="00DB08BD" w14:paraId="7BCB27DA" w14:textId="77777777" w:rsidTr="00E36E7A">
        <w:tc>
          <w:tcPr>
            <w:tcW w:w="2362" w:type="pct"/>
          </w:tcPr>
          <w:p w14:paraId="1C89328D" w14:textId="03FAC908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5B19A541" w:rsidR="002E0C4F" w:rsidRPr="009C3E1F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0,03 € - 4,</w:t>
            </w:r>
            <w:r w:rsidR="009C3E1F" w:rsidRPr="009C3E1F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€/m</w:t>
            </w:r>
            <w:r w:rsidRPr="009C3E1F"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  <w:t>2</w:t>
            </w:r>
          </w:p>
        </w:tc>
      </w:tr>
      <w:tr w:rsidR="002E0C4F" w:rsidRPr="00DB08BD" w14:paraId="54F7A5D2" w14:textId="77777777" w:rsidTr="00E36E7A">
        <w:tc>
          <w:tcPr>
            <w:tcW w:w="2362" w:type="pct"/>
          </w:tcPr>
          <w:p w14:paraId="3BC4C803" w14:textId="3A4E7AA8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11195489" w:rsidR="002E0C4F" w:rsidRPr="009C3E1F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Da (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prve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dvije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godine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u </w:t>
            </w: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cijelosti</w:t>
            </w:r>
            <w:proofErr w:type="spellEnd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484E066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C3E1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7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2CBA1C62" w:rsidR="004A6D6C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8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4037C5EC" w:rsidR="004A6D6C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3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150A5395" w:rsidR="004A6D6C" w:rsidRPr="009C3E1F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9C3E1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  <w:t xml:space="preserve"> </w:t>
            </w:r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>0,01 € - 0,</w:t>
            </w:r>
            <w:r w:rsidR="009C3E1F" w:rsidRPr="009C3E1F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€/m</w:t>
            </w:r>
            <w:r w:rsidR="002E0C4F" w:rsidRPr="009C3E1F"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  <w:t>2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2E0C4F" w:rsidRPr="00DB08BD" w14:paraId="58BDB50A" w14:textId="77777777" w:rsidTr="00E36E7A">
        <w:tc>
          <w:tcPr>
            <w:tcW w:w="2362" w:type="pct"/>
          </w:tcPr>
          <w:p w14:paraId="2012D073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2512D56B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2E0C4F" w:rsidRPr="00DB08BD" w14:paraId="0FAA6611" w14:textId="77777777" w:rsidTr="00E36E7A">
        <w:tc>
          <w:tcPr>
            <w:tcW w:w="2362" w:type="pct"/>
          </w:tcPr>
          <w:p w14:paraId="00D71B73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E923ED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2E0C4F" w:rsidRPr="00DB08BD" w14:paraId="302D2FCA" w14:textId="77777777" w:rsidTr="00E36E7A">
        <w:tc>
          <w:tcPr>
            <w:tcW w:w="2362" w:type="pct"/>
          </w:tcPr>
          <w:p w14:paraId="171A567F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433A9753" w:rsidR="002E0C4F" w:rsidRPr="00DB08BD" w:rsidRDefault="009C3E1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2E0C4F" w:rsidRPr="00DB08BD" w14:paraId="0F616A71" w14:textId="77777777" w:rsidTr="00E36E7A">
        <w:tc>
          <w:tcPr>
            <w:tcW w:w="2362" w:type="pct"/>
          </w:tcPr>
          <w:p w14:paraId="508F2ABA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FDBFFA3" w:rsidR="002E0C4F" w:rsidRPr="00DB08BD" w:rsidRDefault="009C3E1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zrađen</w:t>
            </w:r>
          </w:p>
        </w:tc>
      </w:tr>
      <w:tr w:rsidR="002E0C4F" w:rsidRPr="00DB08BD" w14:paraId="65582D16" w14:textId="77777777" w:rsidTr="00E36E7A">
        <w:tc>
          <w:tcPr>
            <w:tcW w:w="2362" w:type="pct"/>
          </w:tcPr>
          <w:p w14:paraId="07C6EF92" w14:textId="2E58EC43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259231E2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762CDBBC" w:rsidR="004A6D6C" w:rsidRPr="00DB08BD" w:rsidRDefault="002E0C4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234070CD" w:rsidR="004A6D6C" w:rsidRPr="00DB08BD" w:rsidRDefault="002E0C4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</w:t>
            </w:r>
            <w:r w:rsidR="009C3E1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km</w:t>
            </w:r>
            <w:r w:rsidR="009C3E1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 A3 Zagreb-Lipovac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3E8584DD" w:rsidR="004A6D6C" w:rsidRPr="00DB08BD" w:rsidRDefault="009C3E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,2km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0D231362" w:rsidR="004A6D6C" w:rsidRPr="00DB08BD" w:rsidRDefault="002E0C4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63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2BDB4720" w:rsidR="004A6D6C" w:rsidRPr="00DB08BD" w:rsidRDefault="002E0C4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95 km, Zračna luk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agreb</w:t>
            </w:r>
            <w:proofErr w:type="spellEnd"/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466E90B9" w:rsidR="004A6D6C" w:rsidRPr="00401ED8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Hakadesch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d.o.o.</w:t>
            </w:r>
          </w:p>
        </w:tc>
        <w:tc>
          <w:tcPr>
            <w:tcW w:w="792" w:type="pct"/>
          </w:tcPr>
          <w:p w14:paraId="0CF55FA9" w14:textId="42F53D9B" w:rsidR="004A6D6C" w:rsidRPr="00401ED8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proizvodnja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rublja</w:t>
            </w:r>
            <w:proofErr w:type="spellEnd"/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2E0C4F" w:rsidRPr="00DB08BD" w14:paraId="0327A416" w14:textId="77777777" w:rsidTr="00E36E7A">
        <w:tc>
          <w:tcPr>
            <w:tcW w:w="1095" w:type="pct"/>
          </w:tcPr>
          <w:p w14:paraId="3B287B4B" w14:textId="53811A39" w:rsidR="002E0C4F" w:rsidRPr="00401ED8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Baranček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d.o.o.</w:t>
            </w:r>
          </w:p>
        </w:tc>
        <w:tc>
          <w:tcPr>
            <w:tcW w:w="792" w:type="pct"/>
          </w:tcPr>
          <w:p w14:paraId="1B0ECD48" w14:textId="2C424A1E" w:rsidR="002E0C4F" w:rsidRPr="00401ED8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hladno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oblikovanje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i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profiliranje</w:t>
            </w:r>
            <w:proofErr w:type="spellEnd"/>
          </w:p>
        </w:tc>
        <w:tc>
          <w:tcPr>
            <w:tcW w:w="897" w:type="pct"/>
          </w:tcPr>
          <w:p w14:paraId="21E5FF40" w14:textId="77777777" w:rsidR="002E0C4F" w:rsidRPr="00DB08BD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F7E07A7" w14:textId="77777777" w:rsidR="002E0C4F" w:rsidRPr="00DB08BD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0F85D7E" w14:textId="77777777" w:rsidR="002E0C4F" w:rsidRPr="00DB08BD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2E0C4F" w:rsidRPr="00DB08BD" w14:paraId="23C7E418" w14:textId="77777777" w:rsidTr="00E36E7A">
        <w:tc>
          <w:tcPr>
            <w:tcW w:w="1095" w:type="pct"/>
          </w:tcPr>
          <w:p w14:paraId="161F4384" w14:textId="195C29CA" w:rsidR="002E0C4F" w:rsidRPr="00401ED8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Evolen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d.o.o.</w:t>
            </w:r>
          </w:p>
        </w:tc>
        <w:tc>
          <w:tcPr>
            <w:tcW w:w="792" w:type="pct"/>
          </w:tcPr>
          <w:p w14:paraId="3005D925" w14:textId="77777777" w:rsidR="002E0C4F" w:rsidRPr="00401ED8" w:rsidRDefault="002E0C4F" w:rsidP="002E0C4F">
            <w:pPr>
              <w:snapToGrid w:val="0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piljenje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i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blanjanje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drveta</w:t>
            </w:r>
            <w:proofErr w:type="spellEnd"/>
          </w:p>
          <w:p w14:paraId="486DEEFA" w14:textId="77777777" w:rsidR="002E0C4F" w:rsidRPr="00401ED8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</w:p>
        </w:tc>
        <w:tc>
          <w:tcPr>
            <w:tcW w:w="897" w:type="pct"/>
          </w:tcPr>
          <w:p w14:paraId="3C75C65C" w14:textId="77777777" w:rsidR="002E0C4F" w:rsidRPr="00DB08BD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D479396" w14:textId="77777777" w:rsidR="002E0C4F" w:rsidRPr="00DB08BD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DF5A502" w14:textId="77777777" w:rsidR="002E0C4F" w:rsidRPr="00DB08BD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1B0E633B" w:rsidR="004A6D6C" w:rsidRPr="00401ED8" w:rsidRDefault="009C3E1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Građevinski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obrt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gramStart"/>
            <w:r w:rsidR="002E0C4F"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Big</w:t>
            </w:r>
            <w:proofErr w:type="gramEnd"/>
            <w:r w:rsidR="002E0C4F"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boys </w:t>
            </w:r>
            <w:proofErr w:type="spellStart"/>
            <w:r w:rsidR="002E0C4F"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gradnja</w:t>
            </w:r>
            <w:proofErr w:type="spellEnd"/>
          </w:p>
        </w:tc>
        <w:tc>
          <w:tcPr>
            <w:tcW w:w="792" w:type="pct"/>
          </w:tcPr>
          <w:p w14:paraId="749D6E24" w14:textId="0F267480" w:rsidR="004A6D6C" w:rsidRPr="00401ED8" w:rsidRDefault="002E0C4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građevinski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obrt</w:t>
            </w:r>
            <w:proofErr w:type="spellEnd"/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C3E1F" w:rsidRPr="00DB08BD" w14:paraId="10C72D5E" w14:textId="77777777" w:rsidTr="00E36E7A">
        <w:tc>
          <w:tcPr>
            <w:tcW w:w="1095" w:type="pct"/>
          </w:tcPr>
          <w:p w14:paraId="1F56722B" w14:textId="04169AE8" w:rsidR="009C3E1F" w:rsidRPr="00401ED8" w:rsidRDefault="009C3E1F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Big boys </w:t>
            </w: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gradnja</w:t>
            </w:r>
            <w:proofErr w:type="spellEnd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d.o.o.</w:t>
            </w:r>
          </w:p>
        </w:tc>
        <w:tc>
          <w:tcPr>
            <w:tcW w:w="792" w:type="pct"/>
          </w:tcPr>
          <w:p w14:paraId="5266953D" w14:textId="3084FC24" w:rsidR="009C3E1F" w:rsidRPr="00401ED8" w:rsidRDefault="009C3E1F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proofErr w:type="spellStart"/>
            <w:r w:rsidRPr="00401ED8">
              <w:rPr>
                <w:rFonts w:ascii="Calibri" w:hAnsi="Calibri" w:cs="Calibri"/>
                <w:bCs/>
                <w:iCs/>
                <w:sz w:val="18"/>
                <w:szCs w:val="18"/>
              </w:rPr>
              <w:t>građevinarstvo</w:t>
            </w:r>
            <w:proofErr w:type="spellEnd"/>
          </w:p>
        </w:tc>
        <w:tc>
          <w:tcPr>
            <w:tcW w:w="897" w:type="pct"/>
          </w:tcPr>
          <w:p w14:paraId="44783926" w14:textId="77777777" w:rsidR="009C3E1F" w:rsidRPr="00DB08BD" w:rsidRDefault="009C3E1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3354789" w14:textId="77777777" w:rsidR="009C3E1F" w:rsidRPr="00DB08BD" w:rsidRDefault="009C3E1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3E063FB7" w14:textId="77777777" w:rsidR="009C3E1F" w:rsidRPr="00DB08BD" w:rsidRDefault="009C3E1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2E0C4F" w:rsidRPr="00DB08BD" w14:paraId="02F6FC38" w14:textId="77777777" w:rsidTr="00E36E7A">
        <w:tc>
          <w:tcPr>
            <w:tcW w:w="2784" w:type="pct"/>
          </w:tcPr>
          <w:p w14:paraId="49DC2066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4F396632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iroslav Kačavenda</w:t>
            </w:r>
          </w:p>
        </w:tc>
      </w:tr>
      <w:tr w:rsidR="002E0C4F" w:rsidRPr="00DB08BD" w14:paraId="44E4DA81" w14:textId="77777777" w:rsidTr="00E36E7A">
        <w:tc>
          <w:tcPr>
            <w:tcW w:w="2784" w:type="pct"/>
          </w:tcPr>
          <w:p w14:paraId="5836B520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27D1242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Novska</w:t>
            </w:r>
          </w:p>
        </w:tc>
      </w:tr>
      <w:tr w:rsidR="002E0C4F" w:rsidRPr="00DB08BD" w14:paraId="1BC6640F" w14:textId="77777777" w:rsidTr="00E36E7A">
        <w:tc>
          <w:tcPr>
            <w:tcW w:w="2784" w:type="pct"/>
          </w:tcPr>
          <w:p w14:paraId="1A9F55D7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286F729D" w:rsidR="002E0C4F" w:rsidRPr="009C3E1F" w:rsidRDefault="009C3E1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Savjetnik</w:t>
            </w:r>
            <w:proofErr w:type="spellEnd"/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za </w:t>
            </w:r>
            <w:proofErr w:type="spellStart"/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>graditeljstvo</w:t>
            </w:r>
            <w:proofErr w:type="spellEnd"/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>i</w:t>
            </w:r>
            <w:proofErr w:type="spellEnd"/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>komunalne</w:t>
            </w:r>
            <w:proofErr w:type="spellEnd"/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="002E0C4F" w:rsidRPr="009C3E1F">
              <w:rPr>
                <w:rFonts w:ascii="Calibri" w:eastAsia="Times New Roman" w:hAnsi="Calibri" w:cs="Calibri"/>
                <w:sz w:val="18"/>
                <w:szCs w:val="18"/>
              </w:rPr>
              <w:t>poslove</w:t>
            </w:r>
            <w:proofErr w:type="spellEnd"/>
          </w:p>
        </w:tc>
      </w:tr>
      <w:tr w:rsidR="002E0C4F" w:rsidRPr="00DB08BD" w14:paraId="7A58C635" w14:textId="77777777" w:rsidTr="00E36E7A">
        <w:tc>
          <w:tcPr>
            <w:tcW w:w="2784" w:type="pct"/>
          </w:tcPr>
          <w:p w14:paraId="24F951B7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3D2716BF" w:rsidR="002E0C4F" w:rsidRPr="009C3E1F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miroslav.kacavenda@novska.hr</w:t>
            </w:r>
          </w:p>
        </w:tc>
      </w:tr>
      <w:tr w:rsidR="002E0C4F" w:rsidRPr="00DB08BD" w14:paraId="43D44CF1" w14:textId="77777777" w:rsidTr="00E36E7A">
        <w:tc>
          <w:tcPr>
            <w:tcW w:w="2784" w:type="pct"/>
          </w:tcPr>
          <w:p w14:paraId="3AB8E36E" w14:textId="77777777" w:rsidR="002E0C4F" w:rsidRPr="00DB08BD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1FA06732" w:rsidR="002E0C4F" w:rsidRPr="009C3E1F" w:rsidRDefault="002E0C4F" w:rsidP="002E0C4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9C3E1F">
              <w:rPr>
                <w:rFonts w:ascii="Calibri" w:eastAsia="Times New Roman" w:hAnsi="Calibri" w:cs="Calibri"/>
                <w:sz w:val="18"/>
                <w:szCs w:val="18"/>
              </w:rPr>
              <w:t>044/691-512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2E0C4F"/>
    <w:rsid w:val="00316F00"/>
    <w:rsid w:val="003C4108"/>
    <w:rsid w:val="003E0A0F"/>
    <w:rsid w:val="00401ED8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9C3E1F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47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Miroslav Kačavenda</cp:lastModifiedBy>
  <cp:revision>8</cp:revision>
  <cp:lastPrinted>2022-12-02T09:27:00Z</cp:lastPrinted>
  <dcterms:created xsi:type="dcterms:W3CDTF">2022-12-05T09:06:00Z</dcterms:created>
  <dcterms:modified xsi:type="dcterms:W3CDTF">2023-11-1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